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Teoria de Black-Scholes e os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Greeks</w:t>
      </w:r>
    </w:p>
    <w:p>
      <w:pPr>
        <w:pStyle w:val="BodyText"/>
      </w:pPr>
      <w:r>
        <w:t xml:space="preserve">Tutorial Laboratorial</w:t>
      </w:r>
    </w:p>
    <w:bookmarkStart w:id="24" w:name="X93c88108f260d6268c49bfcf75a98ec6a1a4a3f"/>
    <w:p>
      <w:pPr>
        <w:pStyle w:val="Heading3"/>
      </w:pPr>
      <w:r>
        <w:t xml:space="preserve">📚</w:t>
      </w:r>
      <w:r>
        <w:t xml:space="preserve"> </w:t>
      </w:r>
      <w:r>
        <w:rPr>
          <w:b/>
          <w:bCs/>
        </w:rPr>
        <w:t xml:space="preserve">Parte 1: Introdução à Teoria de Black-Scholes</w:t>
      </w:r>
    </w:p>
    <w:bookmarkStart w:id="20" w:name="o-que-é-o-modelo-de-black-scholes"/>
    <w:p>
      <w:pPr>
        <w:pStyle w:val="Heading4"/>
      </w:pPr>
      <w:r>
        <w:rPr>
          <w:b/>
          <w:bCs/>
        </w:rPr>
        <w:t xml:space="preserve">O que é o Modelo de Black-Scholes?</w:t>
      </w:r>
    </w:p>
    <w:p>
      <w:pPr>
        <w:pStyle w:val="Compact"/>
        <w:numPr>
          <w:ilvl w:val="0"/>
          <w:numId w:val="1001"/>
        </w:numPr>
      </w:pPr>
      <w:r>
        <w:t xml:space="preserve">É uma fórmula matemática desenvolvida em 1973 para calcular o preço teórico de</w:t>
      </w:r>
      <w:r>
        <w:t xml:space="preserve"> </w:t>
      </w:r>
      <w:r>
        <w:rPr>
          <w:b/>
          <w:bCs/>
        </w:rPr>
        <w:t xml:space="preserve">opções europeias</w:t>
      </w:r>
      <w:r>
        <w:t xml:space="preserve"> </w:t>
      </w:r>
      <w:r>
        <w:t xml:space="preserve">(que só podem ser exercidas na data de vencimento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tivo</w:t>
      </w:r>
      <w:r>
        <w:t xml:space="preserve">: Determinar o valor justo de uma opção, considerando fatores como preço do ativo, volatilidade, tempo e taxas de juro.</w:t>
      </w:r>
    </w:p>
    <w:bookmarkEnd w:id="20"/>
    <w:bookmarkStart w:id="21" w:name="pressupostos-do-modelo"/>
    <w:p>
      <w:pPr>
        <w:pStyle w:val="Heading4"/>
      </w:pPr>
      <w:r>
        <w:rPr>
          <w:b/>
          <w:bCs/>
        </w:rPr>
        <w:t xml:space="preserve">Pressupostos do Modelo</w:t>
      </w:r>
      <w:r>
        <w:t xml:space="preserve">:</w:t>
      </w:r>
    </w:p>
    <w:p>
      <w:pPr>
        <w:pStyle w:val="Compact"/>
        <w:numPr>
          <w:ilvl w:val="0"/>
          <w:numId w:val="1002"/>
        </w:numPr>
      </w:pPr>
      <w:r>
        <w:t xml:space="preserve">O preço do ativo segue um</w:t>
      </w:r>
      <w:r>
        <w:t xml:space="preserve"> </w:t>
      </w:r>
      <w:r>
        <w:rPr>
          <w:b/>
          <w:bCs/>
        </w:rPr>
        <w:t xml:space="preserve">movimento browniano geométrico</w:t>
      </w:r>
      <w:r>
        <w:t xml:space="preserve"> </w:t>
      </w:r>
      <w:r>
        <w:t xml:space="preserve">(variações contínuas, sem saltos bruscos).</w:t>
      </w:r>
    </w:p>
    <w:p>
      <w:pPr>
        <w:pStyle w:val="Compact"/>
        <w:numPr>
          <w:ilvl w:val="0"/>
          <w:numId w:val="1002"/>
        </w:numPr>
      </w:pPr>
      <w:r>
        <w:t xml:space="preserve">Volatilidade e taxa de juro são constantes.</w:t>
      </w:r>
    </w:p>
    <w:p>
      <w:pPr>
        <w:pStyle w:val="Compact"/>
        <w:numPr>
          <w:ilvl w:val="0"/>
          <w:numId w:val="1002"/>
        </w:numPr>
      </w:pPr>
      <w:r>
        <w:t xml:space="preserve">Não há custos de transação ou impostos.</w:t>
      </w:r>
    </w:p>
    <w:p>
      <w:pPr>
        <w:pStyle w:val="Compact"/>
        <w:numPr>
          <w:ilvl w:val="0"/>
          <w:numId w:val="1002"/>
        </w:numPr>
      </w:pPr>
      <w:r>
        <w:t xml:space="preserve">O mercado permite arbitragem perfeita.</w:t>
      </w:r>
    </w:p>
    <w:bookmarkEnd w:id="21"/>
    <w:bookmarkStart w:id="22" w:name="fórmula-para-opção-de-compra-call"/>
    <w:p>
      <w:pPr>
        <w:pStyle w:val="Heading4"/>
      </w:pPr>
      <w:r>
        <w:rPr>
          <w:b/>
          <w:bCs/>
        </w:rPr>
        <w:t xml:space="preserve">Fórmula para Opção de Compra (Call)</w:t>
      </w:r>
      <w:r>
        <w:t xml:space="preserve">:</w:t>
      </w:r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sSub>
            <m:e>
              <m:r>
                <m:t>S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⋅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⋅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r</m:t>
              </m:r>
              <m:r>
                <m:t>T</m:t>
              </m:r>
            </m:sup>
          </m:sSup>
          <m:r>
            <m:rPr>
              <m:sty m:val="p"/>
            </m:rPr>
            <m:t>⋅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2</m:t>
                  </m:r>
                </m:sub>
              </m:sSub>
            </m:e>
          </m:d>
        </m:oMath>
      </m:oMathPara>
    </w:p>
    <w:p>
      <w:pPr>
        <w:pStyle w:val="Compact"/>
        <w:numPr>
          <w:ilvl w:val="0"/>
          <w:numId w:val="1003"/>
        </w:numPr>
      </w:pPr>
      <m:oMath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S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/</m:t>
                </m:r>
                <m:r>
                  <m:t>K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r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2</m:t>
                    </m:r>
                  </m:den>
                </m:f>
              </m:e>
            </m:d>
            <m:r>
              <m:t>T</m:t>
            </m:r>
          </m:num>
          <m:den>
            <m:r>
              <m:t>σ</m:t>
            </m:r>
            <m:rad>
              <m:radPr>
                <m:degHide m:val="on"/>
              </m:radPr>
              <m:deg/>
              <m:e>
                <m:r>
                  <m:t>T</m:t>
                </m:r>
              </m:e>
            </m:rad>
          </m:den>
        </m:f>
      </m:oMath>
    </w:p>
    <w:p>
      <w:pPr>
        <w:pStyle w:val="Compact"/>
        <w:numPr>
          <w:ilvl w:val="0"/>
          <w:numId w:val="1003"/>
        </w:numPr>
      </w:pPr>
      <m:oMath>
        <m:sSub>
          <m:e>
            <m:r>
              <m:t>d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σ</m:t>
        </m:r>
        <m:rad>
          <m:radPr>
            <m:degHide m:val="on"/>
          </m:radPr>
          <m:deg/>
          <m:e>
            <m:r>
              <m:t>T</m:t>
            </m:r>
          </m:e>
        </m:rad>
      </m:oMath>
    </w:p>
    <w:bookmarkEnd w:id="22"/>
    <w:bookmarkStart w:id="23" w:name="o-que-são-os-greeks"/>
    <w:p>
      <w:pPr>
        <w:pStyle w:val="Heading4"/>
      </w:pPr>
      <w:r>
        <w:rPr>
          <w:b/>
          <w:bCs/>
        </w:rPr>
        <w:t xml:space="preserve">O que são os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Greeks</w:t>
      </w:r>
      <w:r>
        <w:rPr>
          <w:b/>
          <w:bCs/>
        </w:rPr>
        <w:t xml:space="preserve">?</w:t>
      </w:r>
    </w:p>
    <w:p>
      <w:pPr>
        <w:pStyle w:val="FirstParagraph"/>
      </w:pPr>
      <w:r>
        <w:t xml:space="preserve">São medidas de sensibilidade do preço da opção a diferentes fatores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elta (Δ)</w:t>
      </w:r>
      <w:r>
        <w:t xml:space="preserve">: Variação do preço da opção por €1 de mudança no ativo subjacent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Gamma (Γ)</w:t>
      </w:r>
      <w:r>
        <w:t xml:space="preserve">: Variação do</w:t>
      </w:r>
      <w:r>
        <w:t xml:space="preserve"> </w:t>
      </w:r>
      <w:r>
        <w:rPr>
          <w:i/>
          <w:iCs/>
        </w:rPr>
        <w:t xml:space="preserve">Delta</w:t>
      </w:r>
      <w:r>
        <w:t xml:space="preserve"> </w:t>
      </w:r>
      <w:r>
        <w:t xml:space="preserve">por €1 de mudança no ativo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heta (Θ)</w:t>
      </w:r>
      <w:r>
        <w:t xml:space="preserve">: Perda de valor da opção com o passar de 1 dia (</w:t>
      </w:r>
      <w:r>
        <w:rPr>
          <w:i/>
          <w:iCs/>
        </w:rPr>
        <w:t xml:space="preserve">time decay</w:t>
      </w:r>
      <w:r>
        <w:t xml:space="preserve">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Vega (ν)</w:t>
      </w:r>
      <w:r>
        <w:t xml:space="preserve">: Impacto de 1% de aumento na volatilidad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ho (ρ)</w:t>
      </w:r>
      <w:r>
        <w:t xml:space="preserve">: Impacto de 1% de aumento na taxa de juro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33" w:name="parte-2-experimentar-o-modelo-na-prática"/>
    <w:p>
      <w:pPr>
        <w:pStyle w:val="Heading3"/>
      </w:pPr>
      <w:r>
        <w:t xml:space="preserve">💻</w:t>
      </w:r>
      <w:r>
        <w:t xml:space="preserve"> </w:t>
      </w:r>
      <w:r>
        <w:rPr>
          <w:b/>
          <w:bCs/>
        </w:rPr>
        <w:t xml:space="preserve">Parte 2: Experimentar o Modelo na Prática</w:t>
      </w:r>
    </w:p>
    <w:bookmarkStart w:id="26" w:name="passo-1-configurar-o-ambiente"/>
    <w:p>
      <w:pPr>
        <w:pStyle w:val="Heading4"/>
      </w:pPr>
      <w:r>
        <w:rPr>
          <w:b/>
          <w:bCs/>
        </w:rPr>
        <w:t xml:space="preserve">Passo 1: Configurar o Ambiente</w:t>
      </w:r>
    </w:p>
    <w:p>
      <w:pPr>
        <w:numPr>
          <w:ilvl w:val="0"/>
          <w:numId w:val="1005"/>
        </w:numPr>
      </w:pPr>
      <w:r>
        <w:t xml:space="preserve">Instale as dependências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pip install streamlit numpy scipy matplotlib</w:t>
      </w:r>
    </w:p>
    <w:p>
      <w:pPr>
        <w:pStyle w:val="Compact"/>
        <w:numPr>
          <w:ilvl w:val="0"/>
          <w:numId w:val="1005"/>
        </w:numPr>
      </w:pPr>
      <w:r>
        <w:t xml:space="preserve">Copie o</w:t>
      </w:r>
      <w:r>
        <w:t xml:space="preserve"> </w:t>
      </w:r>
      <w:hyperlink r:id="rId25">
        <w:r>
          <w:rPr>
            <w:rStyle w:val="Hyperlink"/>
          </w:rPr>
          <w:t xml:space="preserve">código do app interativo</w:t>
        </w:r>
      </w:hyperlink>
      <w:r>
        <w:t xml:space="preserve"> </w:t>
      </w:r>
      <w:r>
        <w:t xml:space="preserve">para um ficheiro</w:t>
      </w:r>
      <w:r>
        <w:t xml:space="preserve"> </w:t>
      </w:r>
      <w:r>
        <w:rPr>
          <w:rStyle w:val="VerbatimChar"/>
        </w:rPr>
        <w:t xml:space="preserve">black_scholes_greeks.py</w:t>
      </w:r>
      <w:r>
        <w:t xml:space="preserve">.</w:t>
      </w:r>
    </w:p>
    <w:bookmarkEnd w:id="26"/>
    <w:bookmarkStart w:id="30" w:name="passo-2-executar-o-app"/>
    <w:p>
      <w:pPr>
        <w:pStyle w:val="Heading4"/>
      </w:pPr>
      <w:r>
        <w:rPr>
          <w:b/>
          <w:bCs/>
        </w:rPr>
        <w:t xml:space="preserve">Passo 2: Executar o App</w:t>
      </w:r>
    </w:p>
    <w:p>
      <w:pPr>
        <w:pStyle w:val="SourceCode"/>
      </w:pPr>
      <w:r>
        <w:rPr>
          <w:rStyle w:val="VerbatimChar"/>
        </w:rPr>
        <w:t xml:space="preserve">streamlit run black_scholes_greeks.py</w:t>
      </w:r>
    </w:p>
    <w:p>
      <w:pPr>
        <w:pStyle w:val="FirstParagraph"/>
      </w:pPr>
      <w:r>
        <w:t xml:space="preserve">Uma janela do navegador abrirá com a interface:</w:t>
      </w:r>
    </w:p>
    <w:p>
      <w:pPr>
        <w:pStyle w:val="BodyText"/>
      </w:pPr>
      <w:r>
        <w:drawing>
          <wp:inline>
            <wp:extent cx="2044700" cy="1028700"/>
            <wp:effectExtent b="0" l="0" r="0" t="0"/>
            <wp:docPr descr="Interface do App" title="" id="28" name="Picture"/>
            <a:graphic>
              <a:graphicData uri="http://schemas.openxmlformats.org/drawingml/2006/picture">
                <pic:pic>
                  <pic:nvPicPr>
                    <pic:cNvPr descr="6lQ2Fp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4700" cy="1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0"/>
    <w:bookmarkStart w:id="31" w:name="passo-3-explorar-os-parâmetros"/>
    <w:p>
      <w:pPr>
        <w:pStyle w:val="Heading4"/>
      </w:pPr>
      <w:r>
        <w:rPr>
          <w:b/>
          <w:bCs/>
        </w:rPr>
        <w:t xml:space="preserve">Passo 3: Explorar os Parâmetros</w:t>
      </w:r>
    </w:p>
    <w:p>
      <w:pPr>
        <w:pStyle w:val="FirstParagraph"/>
      </w:pPr>
      <w:r>
        <w:t xml:space="preserve">Use os</w:t>
      </w:r>
      <w:r>
        <w:t xml:space="preserve"> </w:t>
      </w:r>
      <w:r>
        <w:rPr>
          <w:b/>
          <w:bCs/>
        </w:rPr>
        <w:t xml:space="preserve">sliders na barra lateral</w:t>
      </w:r>
      <w:r>
        <w:t xml:space="preserve"> </w:t>
      </w:r>
      <w:r>
        <w:t xml:space="preserve">para ajustar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eço do Ativo (S)</w:t>
      </w:r>
      <w:r>
        <w:t xml:space="preserve">: Simule subidas/descidas do preço da ação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eço de Exercício (K)</w:t>
      </w:r>
      <w:r>
        <w:t xml:space="preserve">: Veja como opções "in the money" (ITM) ou "out of the money" (OTM) se comportam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empo até Vencimento (T)</w:t>
      </w:r>
      <w:r>
        <w:t xml:space="preserve">: Observe o efeito do</w:t>
      </w:r>
      <w:r>
        <w:t xml:space="preserve"> </w:t>
      </w:r>
      <w:r>
        <w:rPr>
          <w:i/>
          <w:iCs/>
        </w:rPr>
        <w:t xml:space="preserve">time decay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Volatilidade (σ)</w:t>
      </w:r>
      <w:r>
        <w:t xml:space="preserve">: Teste cenários de alta/baixa incerteza.</w:t>
      </w:r>
    </w:p>
    <w:bookmarkEnd w:id="31"/>
    <w:bookmarkStart w:id="32" w:name="passo-4-observar-os-greeks-em-tempo-real"/>
    <w:p>
      <w:pPr>
        <w:pStyle w:val="Heading4"/>
      </w:pPr>
      <w:r>
        <w:rPr>
          <w:b/>
          <w:bCs/>
        </w:rPr>
        <w:t xml:space="preserve">Passo 4: Observar os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Greeks</w:t>
      </w:r>
      <w:r>
        <w:rPr>
          <w:b/>
          <w:bCs/>
        </w:rPr>
        <w:t xml:space="preserve"> </w:t>
      </w:r>
      <w:r>
        <w:rPr>
          <w:b/>
          <w:bCs/>
        </w:rPr>
        <w:t xml:space="preserve">em Tempo Real</w:t>
      </w:r>
    </w:p>
    <w:p>
      <w:pPr>
        <w:pStyle w:val="FirstParagraph"/>
      </w:pPr>
      <w:r>
        <w:t xml:space="preserve">Na coluna à esquerda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eço da Opção</w:t>
      </w:r>
      <w:r>
        <w:t xml:space="preserve">: Valor calculado instantaneamente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abela de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Greeks</w:t>
      </w:r>
      <w:r>
        <w:t xml:space="preserve">:</w:t>
      </w:r>
    </w:p>
    <w:p>
      <w:pPr>
        <w:pStyle w:val="Compact"/>
        <w:numPr>
          <w:ilvl w:val="1"/>
          <w:numId w:val="1008"/>
        </w:numPr>
      </w:pPr>
      <w:r>
        <w:t xml:space="preserve">Exemplo: Se</w:t>
      </w:r>
      <w:r>
        <w:t xml:space="preserve"> </w:t>
      </w:r>
      <w:r>
        <w:rPr>
          <w:b/>
          <w:bCs/>
        </w:rPr>
        <w:t xml:space="preserve">Delta = 0.7</w:t>
      </w:r>
      <w:r>
        <w:t xml:space="preserve">, a opção ganha €0.70 por cada €1 que o ativo sobe.</w:t>
      </w:r>
    </w:p>
    <w:p>
      <w:pPr>
        <w:pStyle w:val="Compact"/>
        <w:numPr>
          <w:ilvl w:val="1"/>
          <w:numId w:val="1008"/>
        </w:numPr>
      </w:pPr>
      <w:r>
        <w:t xml:space="preserve">Se</w:t>
      </w:r>
      <w:r>
        <w:t xml:space="preserve"> </w:t>
      </w:r>
      <w:r>
        <w:rPr>
          <w:b/>
          <w:bCs/>
        </w:rPr>
        <w:t xml:space="preserve">Theta = -0.05</w:t>
      </w:r>
      <w:r>
        <w:t xml:space="preserve">, a opção perde €0.05 de valor por dia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7" w:name="X4e86023ee9ab9f6b0a295d4fe13fc80eacdb08e"/>
    <w:p>
      <w:pPr>
        <w:pStyle w:val="Heading3"/>
      </w:pPr>
      <w:r>
        <w:t xml:space="preserve">🎯</w:t>
      </w:r>
      <w:r>
        <w:t xml:space="preserve"> </w:t>
      </w:r>
      <w:r>
        <w:rPr>
          <w:b/>
          <w:bCs/>
        </w:rPr>
        <w:t xml:space="preserve">Parte 3: Exercícios para Compreender os Conceitos</w:t>
      </w:r>
    </w:p>
    <w:bookmarkStart w:id="34" w:name="exercício-1-efeito-do-preço-do-ativo-s"/>
    <w:p>
      <w:pPr>
        <w:pStyle w:val="Heading4"/>
      </w:pPr>
      <w:r>
        <w:rPr>
          <w:b/>
          <w:bCs/>
        </w:rPr>
        <w:t xml:space="preserve">Exercício 1: Efeito do Preço do Ativo (S)</w:t>
      </w:r>
    </w:p>
    <w:p>
      <w:pPr>
        <w:pStyle w:val="Compact"/>
        <w:numPr>
          <w:ilvl w:val="0"/>
          <w:numId w:val="1009"/>
        </w:numPr>
      </w:pPr>
      <w:r>
        <w:t xml:space="preserve">Fix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00</m:t>
        </m:r>
      </m:oMath>
      <w:r>
        <w:t xml:space="preserve">,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0.2</m:t>
        </m:r>
      </m:oMath>
      <w:r>
        <w:t xml:space="preserve">,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0.05</m:t>
        </m:r>
      </m:oMath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Mova o slider d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de 80 para 120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Observe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Como o</w:t>
      </w:r>
      <w:r>
        <w:t xml:space="preserve"> </w:t>
      </w:r>
      <w:r>
        <w:rPr>
          <w:b/>
          <w:bCs/>
        </w:rPr>
        <w:t xml:space="preserve">Delta</w:t>
      </w:r>
      <w:r>
        <w:t xml:space="preserve"> </w:t>
      </w:r>
      <w:r>
        <w:t xml:space="preserve">se aproxima de 1 (call) ou -1 (put) quando a opção está ITM.</w:t>
      </w:r>
    </w:p>
    <w:p>
      <w:pPr>
        <w:pStyle w:val="Compact"/>
        <w:numPr>
          <w:ilvl w:val="1"/>
          <w:numId w:val="1010"/>
        </w:numPr>
      </w:pPr>
      <w:r>
        <w:t xml:space="preserve">Porque o</w:t>
      </w:r>
      <w:r>
        <w:t xml:space="preserve"> </w:t>
      </w:r>
      <w:r>
        <w:rPr>
          <w:b/>
          <w:bCs/>
        </w:rPr>
        <w:t xml:space="preserve">Gamma</w:t>
      </w:r>
      <w:r>
        <w:t xml:space="preserve"> </w:t>
      </w:r>
      <w:r>
        <w:t xml:space="preserve">é máximo quando</w:t>
      </w:r>
      <w:r>
        <w:t xml:space="preserve"> </w:t>
      </w:r>
      <m:oMath>
        <m:r>
          <m:t>S</m:t>
        </m:r>
        <m:r>
          <m:rPr>
            <m:sty m:val="p"/>
          </m:rPr>
          <m:t>≈</m:t>
        </m:r>
        <m:r>
          <m:t>K</m:t>
        </m:r>
      </m:oMath>
      <w:r>
        <w:t xml:space="preserve">.</w:t>
      </w:r>
    </w:p>
    <w:bookmarkEnd w:id="34"/>
    <w:bookmarkStart w:id="35" w:name="exercício-2-impacto-da-volatilidade-σ"/>
    <w:p>
      <w:pPr>
        <w:pStyle w:val="Heading4"/>
      </w:pPr>
      <w:r>
        <w:rPr>
          <w:b/>
          <w:bCs/>
        </w:rPr>
        <w:t xml:space="preserve">Exercício 2: Impacto da Volatilidade (σ)</w:t>
      </w:r>
    </w:p>
    <w:p>
      <w:pPr>
        <w:pStyle w:val="Compact"/>
        <w:numPr>
          <w:ilvl w:val="0"/>
          <w:numId w:val="1011"/>
        </w:numPr>
      </w:pPr>
      <w:r>
        <w:t xml:space="preserve">Aumente a volatilidade de 0.2 para 0.8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Observe</w:t>
      </w:r>
      <w:r>
        <w:t xml:space="preserve">:</w:t>
      </w:r>
    </w:p>
    <w:p>
      <w:pPr>
        <w:pStyle w:val="Compact"/>
        <w:numPr>
          <w:ilvl w:val="1"/>
          <w:numId w:val="1012"/>
        </w:numPr>
      </w:pPr>
      <w:r>
        <w:t xml:space="preserve">O</w:t>
      </w:r>
      <w:r>
        <w:t xml:space="preserve"> </w:t>
      </w:r>
      <w:r>
        <w:rPr>
          <w:b/>
          <w:bCs/>
        </w:rPr>
        <w:t xml:space="preserve">preço da opção</w:t>
      </w:r>
      <w:r>
        <w:t xml:space="preserve"> </w:t>
      </w:r>
      <w:r>
        <w:t xml:space="preserve">aumenta (mais incerteza = mais valor).</w:t>
      </w:r>
    </w:p>
    <w:p>
      <w:pPr>
        <w:pStyle w:val="Compact"/>
        <w:numPr>
          <w:ilvl w:val="1"/>
          <w:numId w:val="1012"/>
        </w:numPr>
      </w:pPr>
      <w:r>
        <w:t xml:space="preserve">O</w:t>
      </w:r>
      <w:r>
        <w:t xml:space="preserve"> </w:t>
      </w:r>
      <w:r>
        <w:rPr>
          <w:b/>
          <w:bCs/>
        </w:rPr>
        <w:t xml:space="preserve">Vega</w:t>
      </w:r>
      <w:r>
        <w:t xml:space="preserve"> </w:t>
      </w:r>
      <w:r>
        <w:t xml:space="preserve">é sempre positivo: maior volatilidade beneficia tanto calls como puts.</w:t>
      </w:r>
    </w:p>
    <w:bookmarkEnd w:id="35"/>
    <w:bookmarkStart w:id="36" w:name="exercício-3-time-decay-theta"/>
    <w:p>
      <w:pPr>
        <w:pStyle w:val="Heading4"/>
      </w:pPr>
      <w:r>
        <w:rPr>
          <w:b/>
          <w:bCs/>
        </w:rPr>
        <w:t xml:space="preserve">Exercício 3: Time Decay (Theta)</w:t>
      </w:r>
    </w:p>
    <w:p>
      <w:pPr>
        <w:pStyle w:val="Compact"/>
        <w:numPr>
          <w:ilvl w:val="0"/>
          <w:numId w:val="1013"/>
        </w:numPr>
      </w:pPr>
      <w:r>
        <w:t xml:space="preserve">Reduza o tempo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de 2 anos para 0.1 anos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Observe</w:t>
      </w:r>
      <w:r>
        <w:t xml:space="preserve">:</w:t>
      </w:r>
    </w:p>
    <w:p>
      <w:pPr>
        <w:pStyle w:val="Compact"/>
        <w:numPr>
          <w:ilvl w:val="1"/>
          <w:numId w:val="1014"/>
        </w:numPr>
      </w:pPr>
      <w:r>
        <w:t xml:space="preserve">O</w:t>
      </w:r>
      <w:r>
        <w:t xml:space="preserve"> </w:t>
      </w:r>
      <w:r>
        <w:rPr>
          <w:b/>
          <w:bCs/>
        </w:rPr>
        <w:t xml:space="preserve">Theta</w:t>
      </w:r>
      <w:r>
        <w:t xml:space="preserve"> </w:t>
      </w:r>
      <w:r>
        <w:t xml:space="preserve">torna-se mais negativo próximo do vencimento: o tempo "corrói" o valor da opção.</w:t>
      </w:r>
    </w:p>
    <w:p>
      <w:pPr>
        <w:pStyle w:val="Compact"/>
        <w:numPr>
          <w:ilvl w:val="1"/>
          <w:numId w:val="1014"/>
        </w:numPr>
      </w:pPr>
      <w:r>
        <w:t xml:space="preserve">Opções OTM perdem valor mais rapidamente.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0" w:name="parte-4-interpretação-de-cenários-reais"/>
    <w:p>
      <w:pPr>
        <w:pStyle w:val="Heading3"/>
      </w:pPr>
      <w:r>
        <w:t xml:space="preserve">📉</w:t>
      </w:r>
      <w:r>
        <w:t xml:space="preserve"> </w:t>
      </w:r>
      <w:r>
        <w:rPr>
          <w:b/>
          <w:bCs/>
        </w:rPr>
        <w:t xml:space="preserve">Parte 4: Interpretação de Cenários Reais</w:t>
      </w:r>
    </w:p>
    <w:bookmarkStart w:id="38" w:name="cenário-1-mercado-em-alta-bull-market"/>
    <w:p>
      <w:pPr>
        <w:pStyle w:val="Heading4"/>
      </w:pPr>
      <w:r>
        <w:rPr>
          <w:b/>
          <w:bCs/>
        </w:rPr>
        <w:t xml:space="preserve">Cenário 1: Mercado em Alta (Bull Market)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Ação</w:t>
      </w:r>
      <w:r>
        <w:t xml:space="preserve">: Aument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para 120 (call ITM)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Resultado</w:t>
      </w:r>
      <w:r>
        <w:t xml:space="preserve">: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Delta ≈ 0.9</w:t>
      </w:r>
      <w:r>
        <w:t xml:space="preserve">: A opção ganha valor quase 1:1 com o ativo.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Theta ≈ -0.02</w:t>
      </w:r>
      <w:r>
        <w:t xml:space="preserve">: Pouca erosão temporal (ainda há tempo até ao vencimento).</w:t>
      </w:r>
    </w:p>
    <w:bookmarkEnd w:id="38"/>
    <w:bookmarkStart w:id="39" w:name="cenário-2-crise-com-alta-volatilidade"/>
    <w:p>
      <w:pPr>
        <w:pStyle w:val="Heading4"/>
      </w:pPr>
      <w:r>
        <w:rPr>
          <w:b/>
          <w:bCs/>
        </w:rPr>
        <w:t xml:space="preserve">Cenário 2: Crise com Alta Volatilidad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ção</w:t>
      </w:r>
      <w:r>
        <w:t xml:space="preserve">: Defina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0.6</m:t>
        </m:r>
      </m:oMath>
      <w:r>
        <w:t xml:space="preserve">,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90</m:t>
        </m:r>
      </m:oMath>
      <w:r>
        <w:t xml:space="preserve">,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(put OTM)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Resultado</w:t>
      </w:r>
      <w:r>
        <w:t xml:space="preserve">: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Vega ≈ 25</w:t>
      </w:r>
      <w:r>
        <w:t xml:space="preserve">: Alta volatilidade aumenta o valor mesmo para puts OTM.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Delta ≈ -0.3</w:t>
      </w:r>
      <w:r>
        <w:t xml:space="preserve">: A opção ganha valor se o ativo cair.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1" w:name="parte-5-dicas-para-evitar-erros-comuns"/>
    <w:p>
      <w:pPr>
        <w:pStyle w:val="Heading3"/>
      </w:pPr>
      <w:r>
        <w:t xml:space="preserve">🧠</w:t>
      </w:r>
      <w:r>
        <w:t xml:space="preserve"> </w:t>
      </w:r>
      <w:r>
        <w:rPr>
          <w:b/>
          <w:bCs/>
        </w:rPr>
        <w:t xml:space="preserve">Parte 5: Dicas para Evitar Erros Comun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Black-Scholes não prevê crashes</w:t>
      </w:r>
      <w:r>
        <w:t xml:space="preserve">: Assume variações suaves – não funciona bem em crises com quedas abruptas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Opções americanas</w:t>
      </w:r>
      <w:r>
        <w:t xml:space="preserve">: O modelo não considera exercício antecipado (use Binomial para isso)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Volatilidade implícita</w:t>
      </w:r>
      <w:r>
        <w:t xml:space="preserve">: A volatilidade real do mercado pode divergir da usada no modelo.</w:t>
      </w:r>
    </w:p>
    <w:p>
      <w:r>
        <w:pict>
          <v:rect style="width:0;height:1.5pt" o:hralign="center" o:hrstd="t" o:hr="t"/>
        </w:pict>
      </w:r>
    </w:p>
    <w:bookmarkEnd w:id="41"/>
    <w:bookmarkStart w:id="42" w:name="conclusão"/>
    <w:p>
      <w:pPr>
        <w:pStyle w:val="Heading3"/>
      </w:pPr>
      <w:r>
        <w:t xml:space="preserve">🏁</w:t>
      </w:r>
      <w:r>
        <w:t xml:space="preserve"> </w:t>
      </w:r>
      <w:r>
        <w:rPr>
          <w:b/>
          <w:bCs/>
        </w:rPr>
        <w:t xml:space="preserve">Conclusão</w:t>
      </w:r>
    </w:p>
    <w:p>
      <w:pPr>
        <w:pStyle w:val="FirstParagraph"/>
      </w:pPr>
      <w:r>
        <w:t xml:space="preserve">Com esta ferramenta, você pode: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Visualizar</w:t>
      </w:r>
      <w:r>
        <w:t xml:space="preserve"> </w:t>
      </w:r>
      <w:r>
        <w:t xml:space="preserve">relações matemáticas abstratas de forma concreta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Testar hipóteses</w:t>
      </w:r>
      <w:r>
        <w:t xml:space="preserve"> </w:t>
      </w:r>
      <w:r>
        <w:t xml:space="preserve">em tempo real (ex: "O que acontece se a taxa de juro subir?")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Internalizar</w:t>
      </w:r>
      <w:r>
        <w:t xml:space="preserve"> </w:t>
      </w:r>
      <w:r>
        <w:t xml:space="preserve">o significado prático dos</w:t>
      </w:r>
      <w:r>
        <w:t xml:space="preserve"> </w:t>
      </w:r>
      <w:r>
        <w:rPr>
          <w:i/>
          <w:iCs/>
        </w:rPr>
        <w:t xml:space="preserve">Greeks</w:t>
      </w:r>
      <w:r>
        <w:t xml:space="preserve">.</w:t>
      </w:r>
    </w:p>
    <w:p>
      <w:pPr>
        <w:pStyle w:val="FirstParagraph"/>
      </w:pPr>
      <w:r>
        <w:t xml:space="preserve">Experimente modificar parâmetros extremos (ex: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.01</m:t>
        </m:r>
      </m:oMath>
      <w:r>
        <w:t xml:space="preserve">,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1.0</m:t>
        </m:r>
      </m:oMath>
      <w:r>
        <w:t xml:space="preserve">) para ver comportamentos não lineares! 😊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60E481F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16cid:durableId="1124693139" w:numId="1">
    <w:abstractNumId w:val="10"/>
  </w:num>
  <w:num w16cid:durableId="1210262218" w:numId="2">
    <w:abstractNumId w:val="9"/>
  </w:num>
  <w:num w16cid:durableId="1124689705" w:numId="3">
    <w:abstractNumId w:val="8"/>
  </w:num>
  <w:num w16cid:durableId="731544624" w:numId="4">
    <w:abstractNumId w:val="7"/>
  </w:num>
  <w:num w16cid:durableId="1488861656" w:numId="5">
    <w:abstractNumId w:val="6"/>
  </w:num>
  <w:num w16cid:durableId="477959411" w:numId="6">
    <w:abstractNumId w:val="5"/>
  </w:num>
  <w:num w16cid:durableId="1839954500" w:numId="7">
    <w:abstractNumId w:val="4"/>
  </w:num>
  <w:num w16cid:durableId="1867252605" w:numId="8">
    <w:abstractNumId w:val="3"/>
  </w:num>
  <w:num w16cid:durableId="321127133" w:numId="9">
    <w:abstractNumId w:val="2"/>
  </w:num>
  <w:num w16cid:durableId="1366759467" w:numId="10">
    <w:abstractNumId w:val="1"/>
  </w:num>
  <w:num w16cid:durableId="1472140782" w:numId="11">
    <w:abstractNumId w:val="0"/>
  </w:num>
  <w:num w16cid:durableId="67659437" w:numId="12">
    <w:abstractNumId w:val="8"/>
  </w:num>
  <w:num w16cid:durableId="1389105613" w:numId="13">
    <w:abstractNumId w:val="3"/>
  </w:num>
  <w:num w16cid:durableId="658114841" w:numId="14">
    <w:abstractNumId w:val="2"/>
  </w:num>
  <w:num w16cid:durableId="166673275" w:numId="15">
    <w:abstractNumId w:val="1"/>
  </w:num>
  <w:num w16cid:durableId="758989341" w:numId="16">
    <w:abstractNumId w:val="0"/>
  </w:num>
  <w:num w16cid:durableId="1604849100" w:numId="17">
    <w:abstractNumId w:val="8"/>
  </w:num>
  <w:num w16cid:durableId="1872376338" w:numId="18">
    <w:abstractNumId w:val="3"/>
  </w:num>
  <w:num w16cid:durableId="453255074" w:numId="19">
    <w:abstractNumId w:val="2"/>
  </w:num>
  <w:num w16cid:durableId="1519193340" w:numId="20">
    <w:abstractNumId w:val="1"/>
  </w:num>
  <w:num w16cid:durableId="64183687" w:numId="21">
    <w:abstractNumId w:val="0"/>
  </w:num>
  <w:num w16cid:durableId="1881046726" w:numId="22">
    <w:abstractNumId w:val="8"/>
  </w:num>
  <w:num w16cid:durableId="293291141" w:numId="23">
    <w:abstractNumId w:val="3"/>
  </w:num>
  <w:num w16cid:durableId="226040243" w:numId="24">
    <w:abstractNumId w:val="2"/>
  </w:num>
  <w:num w16cid:durableId="350768483" w:numId="25">
    <w:abstractNumId w:val="1"/>
  </w:num>
  <w:num w16cid:durableId="1284187935" w:numId="26">
    <w:abstractNumId w:val="0"/>
  </w:num>
  <w:num w16cid:durableId="567613641" w:numId="27">
    <w:abstractNumId w:val="8"/>
  </w:num>
  <w:num w16cid:durableId="1992830610" w:numId="28">
    <w:abstractNumId w:val="3"/>
  </w:num>
  <w:num w16cid:durableId="1277299286" w:numId="29">
    <w:abstractNumId w:val="2"/>
  </w:num>
  <w:num w16cid:durableId="1384132582" w:numId="30">
    <w:abstractNumId w:val="1"/>
  </w:num>
  <w:num w16cid:durableId="242884524" w:numId="31">
    <w:abstractNumId w:val="0"/>
  </w:num>
  <w:num w16cid:durableId="237254149" w:numId="32">
    <w:abstractNumId w:val="8"/>
  </w:num>
  <w:num w16cid:durableId="1249122975" w:numId="33">
    <w:abstractNumId w:val="3"/>
  </w:num>
  <w:num w16cid:durableId="561871531" w:numId="34">
    <w:abstractNumId w:val="2"/>
  </w:num>
  <w:num w16cid:durableId="601885692" w:numId="35">
    <w:abstractNumId w:val="1"/>
  </w:num>
  <w:num w16cid:durableId="721565719" w:numId="36">
    <w:abstractNumId w:val="0"/>
  </w:num>
  <w:num w16cid:durableId="561983021" w:numId="37">
    <w:abstractNumId w:val="8"/>
  </w:num>
  <w:num w16cid:durableId="382675534" w:numId="38">
    <w:abstractNumId w:val="3"/>
  </w:num>
  <w:num w16cid:durableId="1214853816" w:numId="39">
    <w:abstractNumId w:val="2"/>
  </w:num>
  <w:num w16cid:durableId="1796213138" w:numId="40">
    <w:abstractNumId w:val="1"/>
  </w:num>
  <w:num w16cid:durableId="397673562" w:numId="41">
    <w:abstractNumId w:val="0"/>
  </w:num>
  <w:num w16cid:durableId="1903372981" w:numId="42">
    <w:abstractNumId w:val="8"/>
  </w:num>
  <w:num w16cid:durableId="1587641893" w:numId="43">
    <w:abstractNumId w:val="3"/>
  </w:num>
  <w:num w16cid:durableId="985553758" w:numId="44">
    <w:abstractNumId w:val="2"/>
  </w:num>
  <w:num w16cid:durableId="2129279502" w:numId="45">
    <w:abstractNumId w:val="1"/>
  </w:num>
  <w:num w16cid:durableId="689642307" w:numId="46">
    <w:abstractNumId w:val="0"/>
  </w:num>
  <w:num w16cid:durableId="283316381" w:numId="47">
    <w:abstractNumId w:val="8"/>
  </w:num>
  <w:num w16cid:durableId="667514414" w:numId="48">
    <w:abstractNumId w:val="3"/>
  </w:num>
  <w:num w16cid:durableId="999625841" w:numId="49">
    <w:abstractNumId w:val="2"/>
  </w:num>
  <w:num w16cid:durableId="631595333" w:numId="50">
    <w:abstractNumId w:val="1"/>
  </w:num>
  <w:num w16cid:durableId="409087350" w:numId="51">
    <w:abstractNumId w:val="0"/>
  </w:num>
  <w:num w16cid:durableId="1417166918" w:numId="52">
    <w:abstractNumId w:val="8"/>
  </w:num>
  <w:num w16cid:durableId="1397167355" w:numId="53">
    <w:abstractNumId w:val="3"/>
  </w:num>
  <w:num w16cid:durableId="359428694" w:numId="54">
    <w:abstractNumId w:val="2"/>
  </w:num>
  <w:num w16cid:durableId="1877965538" w:numId="55">
    <w:abstractNumId w:val="1"/>
  </w:num>
  <w:num w16cid:durableId="1690907755" w:numId="56">
    <w:abstractNumId w:val="0"/>
  </w:num>
  <w:num w16cid:durableId="1847744294" w:numId="57">
    <w:abstractNumId w:val="8"/>
  </w:num>
  <w:num w16cid:durableId="625551729" w:numId="58">
    <w:abstractNumId w:val="3"/>
  </w:num>
  <w:num w16cid:durableId="80106395" w:numId="59">
    <w:abstractNumId w:val="2"/>
  </w:num>
  <w:num w16cid:durableId="680817095" w:numId="60">
    <w:abstractNumId w:val="1"/>
  </w:num>
  <w:num w16cid:durableId="1696883699" w:numId="61">
    <w:abstractNumId w:val="0"/>
  </w:num>
  <w:num w16cid:durableId="764963967" w:numId="62">
    <w:abstractNumId w:val="8"/>
  </w:num>
  <w:num w16cid:durableId="1771704117" w:numId="63">
    <w:abstractNumId w:val="3"/>
  </w:num>
  <w:num w16cid:durableId="1330250043" w:numId="64">
    <w:abstractNumId w:val="2"/>
  </w:num>
  <w:num w16cid:durableId="82340849" w:numId="65">
    <w:abstractNumId w:val="1"/>
  </w:num>
  <w:num w16cid:durableId="1166436873" w:numId="66">
    <w:abstractNumId w:val="0"/>
  </w:num>
  <w:num w16cid:durableId="1345087903" w:numId="67">
    <w:abstractNumId w:val="8"/>
  </w:num>
  <w:num w16cid:durableId="1290475426" w:numId="68">
    <w:abstractNumId w:val="3"/>
  </w:num>
  <w:num w16cid:durableId="121963508" w:numId="69">
    <w:abstractNumId w:val="2"/>
  </w:num>
  <w:num w16cid:durableId="1631592308" w:numId="70">
    <w:abstractNumId w:val="1"/>
  </w:num>
  <w:num w16cid:durableId="1701979659" w:numId="71">
    <w:abstractNumId w:val="0"/>
  </w:num>
  <w:num w16cid:durableId="688723813" w:numId="72">
    <w:abstractNumId w:val="8"/>
  </w:num>
  <w:num w16cid:durableId="513108775" w:numId="73">
    <w:abstractNumId w:val="3"/>
  </w:num>
  <w:num w16cid:durableId="504173735" w:numId="74">
    <w:abstractNumId w:val="2"/>
  </w:num>
  <w:num w16cid:durableId="25448909" w:numId="75">
    <w:abstractNumId w:val="1"/>
  </w:num>
  <w:num w16cid:durableId="601105827" w:numId="76">
    <w:abstractNumId w:val="0"/>
  </w:num>
  <w:num w16cid:durableId="58747902" w:numId="77">
    <w:abstractNumId w:val="8"/>
  </w:num>
  <w:num w16cid:durableId="1772125209" w:numId="78">
    <w:abstractNumId w:val="3"/>
  </w:num>
  <w:num w16cid:durableId="1947079673" w:numId="79">
    <w:abstractNumId w:val="2"/>
  </w:num>
  <w:num w16cid:durableId="124203876" w:numId="80">
    <w:abstractNumId w:val="1"/>
  </w:num>
  <w:num w16cid:durableId="535655405" w:numId="81">
    <w:abstractNumId w:val="0"/>
  </w:num>
  <w:num w16cid:durableId="1783576686" w:numId="82">
    <w:abstractNumId w:val="8"/>
  </w:num>
  <w:num w16cid:durableId="248467469" w:numId="83">
    <w:abstractNumId w:val="3"/>
  </w:num>
  <w:num w16cid:durableId="2092382446" w:numId="84">
    <w:abstractNumId w:val="2"/>
  </w:num>
  <w:num w16cid:durableId="1056666988" w:numId="85">
    <w:abstractNumId w:val="1"/>
  </w:num>
  <w:num w16cid:durableId="225652704" w:numId="86">
    <w:abstractNumId w:val="0"/>
  </w:num>
  <w:num w16cid:durableId="2050718763" w:numId="87">
    <w:abstractNumId w:val="8"/>
  </w:num>
  <w:num w16cid:durableId="143275641" w:numId="88">
    <w:abstractNumId w:val="3"/>
  </w:num>
  <w:num w16cid:durableId="725178082" w:numId="89">
    <w:abstractNumId w:val="2"/>
  </w:num>
  <w:num w16cid:durableId="362362474" w:numId="90">
    <w:abstractNumId w:val="1"/>
  </w:num>
  <w:num w16cid:durableId="1589969554" w:numId="91">
    <w:abstractNumId w:val="0"/>
  </w:num>
  <w:num w16cid:durableId="1769932609" w:numId="92">
    <w:abstractNumId w:val="8"/>
  </w:num>
  <w:num w16cid:durableId="309555984" w:numId="93">
    <w:abstractNumId w:val="3"/>
  </w:num>
  <w:num w16cid:durableId="1299144529" w:numId="94">
    <w:abstractNumId w:val="2"/>
  </w:num>
  <w:num w16cid:durableId="1175539660" w:numId="95">
    <w:abstractNumId w:val="1"/>
  </w:num>
  <w:num w16cid:durableId="389964036" w:numId="96">
    <w:abstractNumId w:val="0"/>
  </w:num>
  <w:num w16cid:durableId="208735691" w:numId="97">
    <w:abstractNumId w:val="8"/>
  </w:num>
  <w:num w16cid:durableId="1525972922" w:numId="98">
    <w:abstractNumId w:val="3"/>
  </w:num>
  <w:num w16cid:durableId="814568665" w:numId="99">
    <w:abstractNumId w:val="2"/>
  </w:num>
  <w:num w16cid:durableId="774911176" w:numId="100">
    <w:abstractNumId w:val="1"/>
  </w:num>
  <w:num w16cid:durableId="1796412552" w:numId="101">
    <w:abstractNumId w:val="0"/>
  </w:num>
  <w:num w16cid:durableId="889847875" w:numId="102">
    <w:abstractNumId w:val="8"/>
  </w:num>
  <w:num w16cid:durableId="114912344" w:numId="103">
    <w:abstractNumId w:val="3"/>
  </w:num>
  <w:num w16cid:durableId="1480876344" w:numId="104">
    <w:abstractNumId w:val="2"/>
  </w:num>
  <w:num w16cid:durableId="583076578" w:numId="105">
    <w:abstractNumId w:val="1"/>
  </w:num>
  <w:num w16cid:durableId="1874876203" w:numId="106">
    <w:abstractNumId w:val="0"/>
  </w:num>
  <w:num w16cid:durableId="1992560244" w:numId="107">
    <w:abstractNumId w:val="8"/>
  </w:num>
  <w:num w16cid:durableId="598025973" w:numId="108">
    <w:abstractNumId w:val="3"/>
  </w:num>
  <w:num w16cid:durableId="405107081" w:numId="109">
    <w:abstractNumId w:val="2"/>
  </w:num>
  <w:num w16cid:durableId="2025549233" w:numId="110">
    <w:abstractNumId w:val="1"/>
  </w:num>
  <w:num w16cid:durableId="1669216078" w:numId="111">
    <w:abstractNumId w:val="0"/>
  </w:num>
  <w:num w16cid:durableId="836770199" w:numId="112">
    <w:abstractNumId w:val="8"/>
  </w:num>
  <w:num w16cid:durableId="1622150131" w:numId="113">
    <w:abstractNumId w:val="3"/>
  </w:num>
  <w:num w16cid:durableId="1988823300" w:numId="114">
    <w:abstractNumId w:val="2"/>
  </w:num>
  <w:num w16cid:durableId="1082601273" w:numId="115">
    <w:abstractNumId w:val="1"/>
  </w:num>
  <w:num w16cid:durableId="1370178083" w:numId="116">
    <w:abstractNumId w:val="0"/>
  </w:num>
  <w:num w16cid:durableId="580679335" w:numId="117">
    <w:abstractNumId w:val="8"/>
  </w:num>
  <w:num w16cid:durableId="973103423" w:numId="118">
    <w:abstractNumId w:val="3"/>
  </w:num>
  <w:num w16cid:durableId="881861565" w:numId="119">
    <w:abstractNumId w:val="2"/>
  </w:num>
  <w:num w16cid:durableId="750736368" w:numId="120">
    <w:abstractNumId w:val="1"/>
  </w:num>
  <w:num w16cid:durableId="1373387839" w:numId="121">
    <w:abstractNumId w:val="0"/>
  </w:num>
  <w:num w16cid:durableId="907685908" w:numId="122">
    <w:abstractNumId w:val="8"/>
  </w:num>
  <w:num w16cid:durableId="620501486" w:numId="123">
    <w:abstractNumId w:val="3"/>
  </w:num>
  <w:num w16cid:durableId="446043719" w:numId="124">
    <w:abstractNumId w:val="2"/>
  </w:num>
  <w:num w16cid:durableId="1033771088" w:numId="125">
    <w:abstractNumId w:val="1"/>
  </w:num>
  <w:num w16cid:durableId="1235050304" w:numId="126">
    <w:abstractNumId w:val="0"/>
  </w:num>
  <w:num w16cid:durableId="199902741" w:numId="127">
    <w:abstractNumId w:val="8"/>
  </w:num>
  <w:num w16cid:durableId="1046371651" w:numId="128">
    <w:abstractNumId w:val="3"/>
  </w:num>
  <w:num w16cid:durableId="1445611969" w:numId="129">
    <w:abstractNumId w:val="2"/>
  </w:num>
  <w:num w16cid:durableId="1606494288" w:numId="130">
    <w:abstractNumId w:val="1"/>
  </w:num>
  <w:num w16cid:durableId="1125854417" w:numId="131">
    <w:abstractNumId w:val="0"/>
  </w:num>
  <w:num w16cid:durableId="1355302728" w:numId="132">
    <w:abstractNumId w:val="8"/>
  </w:num>
  <w:num w16cid:durableId="950279301" w:numId="133">
    <w:abstractNumId w:val="3"/>
  </w:num>
  <w:num w16cid:durableId="2051565447" w:numId="134">
    <w:abstractNumId w:val="2"/>
  </w:num>
  <w:num w16cid:durableId="696543370" w:numId="135">
    <w:abstractNumId w:val="1"/>
  </w:num>
  <w:num w16cid:durableId="1353845816" w:numId="136">
    <w:abstractNumId w:val="0"/>
  </w:num>
  <w:num w16cid:durableId="1129593015" w:numId="137">
    <w:abstractNumId w:val="8"/>
  </w:num>
  <w:num w16cid:durableId="1455372480" w:numId="138">
    <w:abstractNumId w:val="3"/>
  </w:num>
  <w:num w16cid:durableId="238489024" w:numId="139">
    <w:abstractNumId w:val="2"/>
  </w:num>
  <w:num w16cid:durableId="262349791" w:numId="140">
    <w:abstractNumId w:val="1"/>
  </w:num>
  <w:num w16cid:durableId="1150752914" w:numId="141">
    <w:abstractNumId w:val="0"/>
  </w:num>
  <w:num w16cid:durableId="1765178239" w:numId="142">
    <w:abstractNumId w:val="8"/>
  </w:num>
  <w:num w16cid:durableId="1032458695" w:numId="143">
    <w:abstractNumId w:val="3"/>
  </w:num>
  <w:num w16cid:durableId="1128166976" w:numId="144">
    <w:abstractNumId w:val="2"/>
  </w:num>
  <w:num w16cid:durableId="1894148799" w:numId="145">
    <w:abstractNumId w:val="1"/>
  </w:num>
  <w:num w16cid:durableId="1224215055" w:numId="146">
    <w:abstractNumId w:val="0"/>
  </w:num>
  <w:num w16cid:durableId="884097991" w:numId="147">
    <w:abstractNumId w:val="8"/>
  </w:num>
  <w:num w16cid:durableId="1658193880" w:numId="148">
    <w:abstractNumId w:val="3"/>
  </w:num>
  <w:num w16cid:durableId="264384023" w:numId="149">
    <w:abstractNumId w:val="2"/>
  </w:num>
  <w:num w16cid:durableId="2030640676" w:numId="150">
    <w:abstractNumId w:val="1"/>
  </w:num>
  <w:num w16cid:durableId="1764300915" w:numId="151">
    <w:abstractNumId w:val="0"/>
  </w:num>
  <w:num w16cid:durableId="274868847" w:numId="152">
    <w:abstractNumId w:val="8"/>
  </w:num>
  <w:num w16cid:durableId="1963725191" w:numId="153">
    <w:abstractNumId w:val="3"/>
  </w:num>
  <w:num w16cid:durableId="47382796" w:numId="154">
    <w:abstractNumId w:val="2"/>
  </w:num>
  <w:num w16cid:durableId="834803624" w:numId="155">
    <w:abstractNumId w:val="1"/>
  </w:num>
  <w:num w16cid:durableId="1907836433" w:numId="156">
    <w:abstractNumId w:val="0"/>
  </w:num>
  <w:num w16cid:durableId="335694466" w:numId="157">
    <w:abstractNumId w:val="8"/>
  </w:num>
  <w:num w16cid:durableId="1413353708" w:numId="158">
    <w:abstractNumId w:val="3"/>
  </w:num>
  <w:num w16cid:durableId="2017221835" w:numId="159">
    <w:abstractNumId w:val="2"/>
  </w:num>
  <w:num w16cid:durableId="2093504836" w:numId="160">
    <w:abstractNumId w:val="1"/>
  </w:num>
  <w:num w16cid:durableId="20983660" w:numId="161">
    <w:abstractNumId w:val="0"/>
  </w:num>
  <w:num w16cid:durableId="2130083049" w:numId="162">
    <w:abstractNumId w:val="8"/>
  </w:num>
  <w:num w16cid:durableId="2117209151" w:numId="163">
    <w:abstractNumId w:val="3"/>
  </w:num>
  <w:num w16cid:durableId="2133357024" w:numId="164">
    <w:abstractNumId w:val="2"/>
  </w:num>
  <w:num w16cid:durableId="859854129" w:numId="165">
    <w:abstractNumId w:val="1"/>
  </w:num>
  <w:num w16cid:durableId="2034574430" w:numId="166">
    <w:abstractNumId w:val="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1" w:clearFormatting="0" w:customStyles="0" w:directFormattingOnNumbering="1" w:directFormattingOnParagraphs="1" w:directFormattingOnRuns="1" w:directFormattingOnTables="0" w:headingStyles="1" w:latentStyles="1" w:numberingStyles="0" w:stylesInUse="0" w:tableStyles="0" w:top3HeadingStyles="0" w:val="8724" w:visibleStyl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811B4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926EF"/>
  </w:style>
  <w:style w:styleId="Heading1" w:type="paragraph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after="80" w:before="360"/>
      <w:outlineLvl w:val="0"/>
    </w:pPr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after="80" w:before="160"/>
      <w:outlineLvl w:val="2"/>
    </w:pPr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after="40" w:before="80"/>
      <w:outlineLvl w:val="3"/>
    </w:pPr>
    <w:rPr>
      <w:rFonts w:ascii="Times New Roman" w:cstheme="majorBidi" w:eastAsiaTheme="majorEastAsia" w:hAnsi="Times New Roman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after="40" w:before="80"/>
      <w:outlineLvl w:val="4"/>
    </w:pPr>
    <w:rPr>
      <w:rFonts w:ascii="Times New Roman" w:cstheme="majorBidi" w:eastAsiaTheme="majorEastAsia" w:hAnsi="Times New Roman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after="0" w:before="40"/>
      <w:outlineLvl w:val="5"/>
    </w:pPr>
    <w:rPr>
      <w:rFonts w:ascii="Times New Roman" w:cstheme="majorBidi" w:eastAsiaTheme="majorEastAsia" w:hAnsi="Times New Roman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after="0" w:before="40"/>
      <w:outlineLvl w:val="6"/>
    </w:pPr>
    <w:rPr>
      <w:rFonts w:ascii="Times New Roman" w:cstheme="majorBidi" w:eastAsiaTheme="majorEastAsia" w:hAnsi="Times New Roman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cstheme="majorBidi" w:eastAsiaTheme="majorEastAsia" w:hAnsi="Times New Roman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cstheme="majorBidi" w:eastAsiaTheme="majorEastAsia" w:hAnsi="Times New Roman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80582"/>
    <w:pPr>
      <w:spacing w:after="180" w:before="180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E054EE"/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61129A"/>
    <w:pPr>
      <w:keepNext/>
      <w:keepLines/>
      <w:spacing w:after="300" w:before="100"/>
    </w:pPr>
    <w:rPr>
      <w:rFonts w:ascii="Times New Roman" w:hAnsi="Times New Roman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61129A"/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1129A"/>
    <w:rPr>
      <w:rFonts w:ascii="Times New Roman" w:cstheme="majorBidi" w:eastAsiaTheme="majorEastAsia" w:hAnsi="Times New Roman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1129A"/>
    <w:rPr>
      <w:rFonts w:ascii="Times New Roman" w:cstheme="majorBidi" w:eastAsiaTheme="majorEastAsia" w:hAnsi="Times New Roman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1129A"/>
    <w:rPr>
      <w:rFonts w:ascii="Times New Roman" w:cstheme="majorBidi" w:eastAsiaTheme="majorEastAsia" w:hAnsi="Times New Roman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C46DD1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customStyle="1" w:styleId="Definition" w:type="paragraph">
    <w:name w:val="Definition"/>
    <w:basedOn w:val="Normal"/>
    <w:rsid w:val="002069BA"/>
    <w:rPr>
      <w:rFonts w:ascii="Times New Roman" w:hAnsi="Times New Roman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2069BA"/>
    <w:rPr>
      <w:rFonts w:ascii="Times New Roman" w:hAnsi="Times New Roman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BodyTextChar" w:type="character">
    <w:name w:val="Body Text Char"/>
    <w:basedOn w:val="DefaultParagraphFont"/>
    <w:link w:val="BodyText"/>
    <w:rsid w:val="005926EF"/>
    <w:rPr>
      <w:rFonts w:ascii="Times New Roman" w:hAnsi="Times New Roman"/>
    </w:rPr>
  </w:style>
  <w:style w:customStyle="1" w:styleId="StyleHeading2TimesNewRoman" w:type="paragraph">
    <w:name w:val="Style Heading 2 + Times New Roman"/>
    <w:basedOn w:val="Heading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25" Target="https://chat.openai.com/c/1863e566-8d8c-4f3f-9b8a-0f9b4d1b9e9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hat.openai.com/c/1863e566-8d8c-4f3f-9b8a-0f9b4d1b9e9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